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nathan Web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nath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b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21 North Highland Avenue,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nathanweber7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04207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tild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